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  <w:bookmarkStart w:id="0" w:name="_GoBack"/>
      <w:bookmarkEnd w:id="0"/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E00F6E">
        <w:rPr>
          <w:rFonts w:ascii="Calibri" w:hAnsi="Calibri" w:cs="Calibri"/>
          <w:b/>
          <w:sz w:val="28"/>
        </w:rPr>
        <w:t>2</w:t>
      </w:r>
    </w:p>
    <w:p w:rsidR="00947EEE" w:rsidRPr="005279B4" w:rsidRDefault="00450D2B" w:rsidP="005279B4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 xml:space="preserve">Next </w:t>
      </w:r>
      <w:r w:rsidR="005279B4" w:rsidRPr="005279B4">
        <w:rPr>
          <w:rFonts w:ascii="Calibri" w:hAnsi="Calibri" w:cs="Calibri"/>
          <w:b/>
          <w:i/>
          <w:sz w:val="28"/>
        </w:rPr>
        <w:t>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6C1A1D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6C1A1D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Date :</w:t>
      </w:r>
      <w:proofErr w:type="gramEnd"/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054D3A" w:rsidRPr="00054D3A">
        <w:rPr>
          <w:rFonts w:ascii="Calibri" w:hAnsi="Calibri" w:cs="Calibri"/>
          <w:b/>
          <w:i/>
          <w:sz w:val="22"/>
        </w:rPr>
        <w:t>3</w:t>
      </w:r>
      <w:r w:rsidR="00450D2B">
        <w:rPr>
          <w:rFonts w:ascii="Calibri" w:hAnsi="Calibri" w:cs="Calibri"/>
          <w:b/>
          <w:i/>
          <w:sz w:val="22"/>
        </w:rPr>
        <w:t>1</w:t>
      </w:r>
      <w:r w:rsidR="006E3E0D" w:rsidRPr="006E3E0D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054D3A">
        <w:rPr>
          <w:rFonts w:ascii="Calibri" w:hAnsi="Calibri" w:cs="Calibri"/>
          <w:b/>
          <w:i/>
          <w:sz w:val="22"/>
        </w:rPr>
        <w:t xml:space="preserve"> </w:t>
      </w:r>
      <w:r w:rsidR="00054D3A" w:rsidRPr="00054D3A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AF00AB">
        <w:rPr>
          <w:rFonts w:ascii="Calibri" w:hAnsi="Calibri" w:cs="Calibri"/>
          <w:b/>
          <w:i/>
          <w:sz w:val="22"/>
        </w:rPr>
        <w:t>2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Default="006C1A1D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54"/>
        <w:gridCol w:w="1360"/>
        <w:gridCol w:w="823"/>
        <w:gridCol w:w="983"/>
        <w:gridCol w:w="1496"/>
      </w:tblGrid>
      <w:tr w:rsidR="00563301" w:rsidRPr="00D3001B" w:rsidTr="00563301">
        <w:trPr>
          <w:trHeight w:val="402"/>
        </w:trPr>
        <w:tc>
          <w:tcPr>
            <w:tcW w:w="4928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</w:p>
        </w:tc>
        <w:tc>
          <w:tcPr>
            <w:tcW w:w="966" w:type="dxa"/>
            <w:shd w:val="clear" w:color="auto" w:fill="E7E6E6" w:themeFill="background2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31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05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12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563301" w:rsidRPr="00D3001B" w:rsidTr="00563301">
        <w:trPr>
          <w:trHeight w:val="1278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563301" w:rsidRPr="00D3001B" w:rsidRDefault="006C1A1D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563301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563301">
              <w:fldChar w:fldCharType="begin"/>
            </w:r>
            <w:r w:rsidR="00563301">
              <w:instrText xml:space="preserve"> HYPERLINK "https://www.emeraldinsight.com/author/Yue%2C+Xiaohang" \t "_blank" </w:instrText>
            </w:r>
            <w:r w:rsidR="00563301">
              <w:fldChar w:fldCharType="separate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563301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proofErr w:type="spellStart"/>
            <w:r w:rsidR="00563301">
              <w:fldChar w:fldCharType="begin"/>
            </w:r>
            <w:r w:rsidR="00563301">
              <w:instrText xml:space="preserve"> HYPERLINK "https://www.emeraldinsight.com/author/Jin%2C+Alan" \t "_blank" </w:instrText>
            </w:r>
            <w:r w:rsidR="00563301">
              <w:fldChar w:fldCharType="separate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Jin</w:t>
            </w:r>
            <w:proofErr w:type="spellEnd"/>
            <w:r w:rsidR="00563301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6" w:tgtFrame="_blank" w:history="1">
              <w:r w:rsidR="00563301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563301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966" w:type="dxa"/>
            <w:vAlign w:val="center"/>
          </w:tcPr>
          <w:p w:rsidR="00563301" w:rsidRDefault="00563301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 w:rsidR="006C1A1D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563301" w:rsidRPr="00D3001B" w:rsidTr="00563301">
        <w:trPr>
          <w:trHeight w:val="81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81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96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96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686"/>
        <w:gridCol w:w="899"/>
        <w:gridCol w:w="1431"/>
      </w:tblGrid>
      <w:tr w:rsidR="00450D2B" w:rsidRPr="00D3001B" w:rsidTr="00C91152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6C1A1D" w:rsidP="00C91152">
            <w:pPr>
              <w:rPr>
                <w:rFonts w:ascii="Calibri" w:hAnsi="Calibri" w:cs="Calibri"/>
                <w:szCs w:val="20"/>
              </w:rPr>
            </w:pPr>
            <w:hyperlink r:id="rId17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AF00AB">
              <w:fldChar w:fldCharType="begin"/>
            </w:r>
            <w:r w:rsidR="00AF00AB">
              <w:instrText xml:space="preserve"> HYPERLINK "https://www.emeraldinsight.com/author/Yue%2C+Xiaohang" \t "_blank" </w:instrText>
            </w:r>
            <w:r w:rsidR="00AF00AB">
              <w:fldChar w:fldCharType="separate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AF00A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proofErr w:type="spellStart"/>
            <w:r w:rsidR="00AF00AB">
              <w:fldChar w:fldCharType="begin"/>
            </w:r>
            <w:r w:rsidR="00AF00AB">
              <w:instrText xml:space="preserve"> HYPERLINK "https://www.emeraldinsight.com/author/Jin%2C+Alan" \t "_blank" </w:instrText>
            </w:r>
            <w:r w:rsidR="00AF00AB">
              <w:fldChar w:fldCharType="separate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Jin</w:t>
            </w:r>
            <w:proofErr w:type="spellEnd"/>
            <w:r w:rsidR="00AF00A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9C20EC" w:rsidRDefault="00450D2B" w:rsidP="00450D2B">
      <w:pPr>
        <w:widowControl/>
        <w:wordWrap/>
        <w:autoSpaceDE/>
        <w:autoSpaceDN/>
        <w:rPr>
          <w:rFonts w:ascii="Calibri" w:hAnsi="Calibri" w:cs="Calibri"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0"/>
        <w:gridCol w:w="1494"/>
        <w:gridCol w:w="2493"/>
        <w:gridCol w:w="1389"/>
        <w:gridCol w:w="1960"/>
      </w:tblGrid>
      <w:tr w:rsidR="00450D2B" w:rsidRPr="00AE1C3E" w:rsidTr="00C91152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AE3CE2" w:rsidRDefault="00450D2B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364"/>
        </w:trPr>
        <w:tc>
          <w:tcPr>
            <w:tcW w:w="1701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6C1A1D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19" w:history="1">
        <w:r w:rsidR="00450D2B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25"/>
        <w:gridCol w:w="945"/>
        <w:gridCol w:w="2234"/>
        <w:gridCol w:w="1037"/>
        <w:gridCol w:w="1575"/>
      </w:tblGrid>
      <w:tr w:rsidR="00450D2B" w:rsidRPr="00AE1C3E" w:rsidTr="00C91152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450D2B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77"/>
        <w:gridCol w:w="5839"/>
      </w:tblGrid>
      <w:tr w:rsidR="00815F8B" w:rsidRPr="00AE1C3E" w:rsidTr="00815F8B">
        <w:trPr>
          <w:trHeight w:val="490"/>
        </w:trPr>
        <w:tc>
          <w:tcPr>
            <w:tcW w:w="3227" w:type="dxa"/>
            <w:shd w:val="clear" w:color="auto" w:fill="E7E6E6" w:themeFill="background2"/>
            <w:vAlign w:val="center"/>
          </w:tcPr>
          <w:p w:rsidR="00815F8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15F8B" w:rsidRPr="00D3001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952" w:type="dxa"/>
            <w:shd w:val="clear" w:color="auto" w:fill="E7E6E6" w:themeFill="background2"/>
            <w:vAlign w:val="center"/>
          </w:tcPr>
          <w:p w:rsidR="00815F8B" w:rsidRPr="00D3001B" w:rsidRDefault="00815F8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15F8B" w:rsidRPr="00FB33C7" w:rsidTr="00815F8B">
        <w:trPr>
          <w:trHeight w:val="551"/>
        </w:trPr>
        <w:tc>
          <w:tcPr>
            <w:tcW w:w="3227" w:type="dxa"/>
            <w:vAlign w:val="center"/>
          </w:tcPr>
          <w:p w:rsidR="00815F8B" w:rsidRPr="000954D4" w:rsidRDefault="00815F8B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952" w:type="dxa"/>
            <w:vAlign w:val="center"/>
          </w:tcPr>
          <w:p w:rsidR="00815F8B" w:rsidRPr="000954D4" w:rsidRDefault="00815F8B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15F8B" w:rsidRPr="00FB33C7" w:rsidTr="00815F8B">
        <w:trPr>
          <w:trHeight w:val="83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B5153D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815F8B" w:rsidRPr="00FB33C7" w:rsidTr="00815F8B">
        <w:trPr>
          <w:trHeight w:val="70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Pr="00E3111D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0"/>
      <w:footerReference w:type="default" r:id="rId21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>Page</w:t>
            </w:r>
            <w:proofErr w:type="spellEnd"/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6C1A1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6C1A1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50D2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3088" behindDoc="1" locked="0" layoutInCell="1" allowOverlap="1">
          <wp:simplePos x="0" y="0"/>
          <wp:positionH relativeFrom="column">
            <wp:posOffset>323850</wp:posOffset>
          </wp:positionH>
          <wp:positionV relativeFrom="paragraph">
            <wp:posOffset>21590</wp:posOffset>
          </wp:positionV>
          <wp:extent cx="714375" cy="714375"/>
          <wp:effectExtent l="0" t="0" r="0" b="0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6336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0560" behindDoc="0" locked="0" layoutInCell="1" allowOverlap="1">
          <wp:simplePos x="0" y="0"/>
          <wp:positionH relativeFrom="margin">
            <wp:posOffset>197167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4114165</wp:posOffset>
          </wp:positionH>
          <wp:positionV relativeFrom="paragraph">
            <wp:posOffset>240665</wp:posOffset>
          </wp:positionV>
          <wp:extent cx="1614805" cy="2901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C1A1D"/>
    <w:rsid w:val="006E3E0D"/>
    <w:rsid w:val="00701F86"/>
    <w:rsid w:val="007533E5"/>
    <w:rsid w:val="007566CD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72DA"/>
    <w:rsid w:val="00D67F02"/>
    <w:rsid w:val="00E00F6E"/>
    <w:rsid w:val="00E3111D"/>
    <w:rsid w:val="00E719DD"/>
    <w:rsid w:val="00E74635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048A2A4E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Wu%2C+Lifa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en%2C+David+C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theme" Target="theme/theme1.xml"/><Relationship Id="rId10" Type="http://schemas.openxmlformats.org/officeDocument/2006/relationships/control" Target="activeX/activeX3.xml"/><Relationship Id="rId19" Type="http://schemas.openxmlformats.org/officeDocument/2006/relationships/hyperlink" Target="https://www.uspto.gov/patents-application-process/applying-online/country-codes-wipo-st3-table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6</cp:revision>
  <dcterms:created xsi:type="dcterms:W3CDTF">2022-04-07T05:39:00Z</dcterms:created>
  <dcterms:modified xsi:type="dcterms:W3CDTF">2022-06-27T05:22:00Z</dcterms:modified>
</cp:coreProperties>
</file>